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6FC1D8F1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3A9AF96" w14:textId="2EA1BAF5" w:rsidR="001223D5" w:rsidRPr="006A3768" w:rsidRDefault="009062B5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 xml:space="preserve">ADLİ </w:t>
            </w:r>
            <w:r w:rsidR="00E45089"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RAPOR HAZIRLAYABİLME</w:t>
            </w:r>
          </w:p>
        </w:tc>
      </w:tr>
    </w:tbl>
    <w:p w14:paraId="7AAC9261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2F89C126" w14:textId="77777777" w:rsidTr="001223D5">
        <w:tc>
          <w:tcPr>
            <w:tcW w:w="9288" w:type="dxa"/>
          </w:tcPr>
          <w:p w14:paraId="497884C1" w14:textId="7C9684D8" w:rsidR="006A3768" w:rsidRPr="001223D5" w:rsidRDefault="006A3768" w:rsidP="001223D5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MAÇ:</w:t>
            </w:r>
            <w:r w:rsidR="001429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9062B5">
              <w:rPr>
                <w:rFonts w:ascii="Times New Roman" w:hAnsi="Times New Roman" w:cs="Times New Roman"/>
              </w:rPr>
              <w:t xml:space="preserve">Adli </w:t>
            </w:r>
            <w:r w:rsidR="00E45089">
              <w:rPr>
                <w:rFonts w:ascii="Times New Roman" w:hAnsi="Times New Roman" w:cs="Times New Roman"/>
              </w:rPr>
              <w:t>rapor hazırlayabilmek</w:t>
            </w:r>
            <w:r w:rsidR="009062B5">
              <w:rPr>
                <w:rFonts w:ascii="Times New Roman" w:hAnsi="Times New Roman" w:cs="Times New Roman"/>
              </w:rPr>
              <w:t>.</w:t>
            </w:r>
          </w:p>
        </w:tc>
      </w:tr>
      <w:tr w:rsidR="00055E1D" w:rsidRPr="001223D5" w14:paraId="32B466F5" w14:textId="77777777" w:rsidTr="001223D5">
        <w:tc>
          <w:tcPr>
            <w:tcW w:w="9288" w:type="dxa"/>
          </w:tcPr>
          <w:p w14:paraId="52C38AE5" w14:textId="77777777" w:rsidR="00055E1D" w:rsidRPr="001223D5" w:rsidRDefault="00055E1D" w:rsidP="001223D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</w:p>
        </w:tc>
      </w:tr>
      <w:tr w:rsidR="00784375" w:rsidRPr="001223D5" w14:paraId="6E670E52" w14:textId="77777777" w:rsidTr="001223D5">
        <w:tc>
          <w:tcPr>
            <w:tcW w:w="9288" w:type="dxa"/>
          </w:tcPr>
          <w:p w14:paraId="4DDE90D5" w14:textId="279BDD75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="009062B5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6AE8800D" w14:textId="77777777" w:rsidTr="001223D5">
        <w:tc>
          <w:tcPr>
            <w:tcW w:w="9288" w:type="dxa"/>
          </w:tcPr>
          <w:p w14:paraId="029D62EB" w14:textId="6908B514" w:rsidR="006A3768" w:rsidRPr="001223D5" w:rsidRDefault="006A3768" w:rsidP="008D257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="00473A5E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8D2570" w:rsidRPr="008D2570">
              <w:rPr>
                <w:rFonts w:ascii="Times New Roman" w:hAnsi="Times New Roman" w:cs="Times New Roman"/>
              </w:rPr>
              <w:t>Türk Ceza Kanunu’nda Tanımlanan Yaralama Suçlarının Adli Tıp Açısından Değerlendirilmesi Rehberi</w:t>
            </w:r>
          </w:p>
        </w:tc>
      </w:tr>
    </w:tbl>
    <w:p w14:paraId="748552C8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6FBDA71A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39C5AE54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49327C3B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59C08170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16F26851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0D4B568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6B4025AE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6F125C9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98B8AD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39F1A91A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735D3D27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43539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6DEB3500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B00009F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00D7C253" w14:textId="77777777" w:rsidTr="00FF0374">
        <w:tc>
          <w:tcPr>
            <w:tcW w:w="1951" w:type="dxa"/>
          </w:tcPr>
          <w:p w14:paraId="2A24AC8E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5BFC806D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73E2277F" w14:textId="77777777" w:rsidTr="00FF0374">
        <w:tc>
          <w:tcPr>
            <w:tcW w:w="1951" w:type="dxa"/>
          </w:tcPr>
          <w:p w14:paraId="70468CC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5D933842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C45A048" w14:textId="77777777" w:rsidTr="00FF0374">
        <w:tc>
          <w:tcPr>
            <w:tcW w:w="1951" w:type="dxa"/>
          </w:tcPr>
          <w:p w14:paraId="4612261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14B995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498CCD9" w14:textId="77777777" w:rsidTr="00FF0374">
        <w:tc>
          <w:tcPr>
            <w:tcW w:w="1951" w:type="dxa"/>
          </w:tcPr>
          <w:p w14:paraId="66229430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579BF1D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4F76637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32"/>
        <w:gridCol w:w="808"/>
        <w:gridCol w:w="798"/>
        <w:gridCol w:w="783"/>
      </w:tblGrid>
      <w:tr w:rsidR="00FC7CE6" w:rsidRPr="001223D5" w14:paraId="4C6C5CA7" w14:textId="77777777" w:rsidTr="001C359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62192D76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7AF1EDC4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32" w:type="dxa"/>
            <w:shd w:val="clear" w:color="auto" w:fill="99CCFF"/>
            <w:vAlign w:val="center"/>
          </w:tcPr>
          <w:p w14:paraId="2E3B799B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389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3AB4FD76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740F4784" w14:textId="77777777" w:rsidTr="001C359C">
        <w:trPr>
          <w:trHeight w:val="288"/>
        </w:trPr>
        <w:tc>
          <w:tcPr>
            <w:tcW w:w="1341" w:type="dxa"/>
          </w:tcPr>
          <w:p w14:paraId="742B42C3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</w:p>
        </w:tc>
        <w:tc>
          <w:tcPr>
            <w:tcW w:w="5332" w:type="dxa"/>
          </w:tcPr>
          <w:p w14:paraId="3AAD39B6" w14:textId="56A49B78" w:rsidR="00FC7CE6" w:rsidRPr="00E17091" w:rsidRDefault="00E45089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E170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Matbu forma veya boş bir A4 </w:t>
            </w:r>
            <w:r w:rsidR="00E17091" w:rsidRPr="00E170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âğıda</w:t>
            </w:r>
            <w:r w:rsidRPr="00E170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;</w:t>
            </w:r>
          </w:p>
        </w:tc>
        <w:tc>
          <w:tcPr>
            <w:tcW w:w="808" w:type="dxa"/>
          </w:tcPr>
          <w:p w14:paraId="228BD329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8" w:type="dxa"/>
          </w:tcPr>
          <w:p w14:paraId="69308FC7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783" w:type="dxa"/>
            <w:tcBorders>
              <w:right w:val="single" w:sz="4" w:space="0" w:color="auto"/>
            </w:tcBorders>
          </w:tcPr>
          <w:p w14:paraId="0708B4DD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</w:tr>
      <w:tr w:rsidR="00FC7CE6" w:rsidRPr="00057F68" w14:paraId="28265436" w14:textId="77777777" w:rsidTr="001C359C">
        <w:trPr>
          <w:trHeight w:val="466"/>
        </w:trPr>
        <w:tc>
          <w:tcPr>
            <w:tcW w:w="1341" w:type="dxa"/>
            <w:tcBorders>
              <w:top w:val="single" w:sz="4" w:space="0" w:color="auto"/>
            </w:tcBorders>
          </w:tcPr>
          <w:p w14:paraId="09378CD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</w:t>
            </w:r>
          </w:p>
        </w:tc>
        <w:tc>
          <w:tcPr>
            <w:tcW w:w="5332" w:type="dxa"/>
            <w:tcBorders>
              <w:top w:val="single" w:sz="4" w:space="0" w:color="auto"/>
            </w:tcBorders>
          </w:tcPr>
          <w:p w14:paraId="3323C224" w14:textId="6B45BB5A" w:rsidR="00FC7CE6" w:rsidRPr="00E45089" w:rsidRDefault="00E45089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FF0000"/>
                <w:lang w:eastAsia="tr-TR"/>
              </w:rPr>
            </w:pPr>
            <w:r w:rsidRPr="00E45089">
              <w:rPr>
                <w:rFonts w:ascii="Times New Roman" w:eastAsia="Times New Roman" w:hAnsi="Times New Roman" w:cs="Times New Roman"/>
                <w:lang w:eastAsia="tr-TR"/>
              </w:rPr>
              <w:t xml:space="preserve">Muayene koşullarını 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yazın</w:t>
            </w:r>
            <w:r w:rsidRPr="00E45089">
              <w:rPr>
                <w:rFonts w:ascii="Times New Roman" w:eastAsia="Times New Roman" w:hAnsi="Times New Roman" w:cs="Times New Roman"/>
                <w:lang w:eastAsia="tr-TR"/>
              </w:rPr>
              <w:t>,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7DDBC055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  <w:tcBorders>
              <w:top w:val="single" w:sz="4" w:space="0" w:color="auto"/>
            </w:tcBorders>
          </w:tcPr>
          <w:p w14:paraId="726E743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126E2FA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31B38770" w14:textId="77777777" w:rsidTr="001C359C">
        <w:trPr>
          <w:trHeight w:val="288"/>
        </w:trPr>
        <w:tc>
          <w:tcPr>
            <w:tcW w:w="1341" w:type="dxa"/>
          </w:tcPr>
          <w:p w14:paraId="617966D8" w14:textId="77777777" w:rsidR="00FC7CE6" w:rsidRPr="00057F68" w:rsidRDefault="00FC7CE6" w:rsidP="001223D5">
            <w:pPr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</w:t>
            </w:r>
          </w:p>
        </w:tc>
        <w:tc>
          <w:tcPr>
            <w:tcW w:w="5332" w:type="dxa"/>
          </w:tcPr>
          <w:p w14:paraId="096B5466" w14:textId="31C8A975" w:rsidR="00FC7CE6" w:rsidRPr="00057F68" w:rsidRDefault="00E45089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4508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uayene tarihi ve saati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yazın, </w:t>
            </w:r>
          </w:p>
        </w:tc>
        <w:tc>
          <w:tcPr>
            <w:tcW w:w="808" w:type="dxa"/>
          </w:tcPr>
          <w:p w14:paraId="75917E0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699DD758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675B3956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5A0D2851" w14:textId="77777777" w:rsidTr="001C359C">
        <w:trPr>
          <w:trHeight w:val="222"/>
        </w:trPr>
        <w:tc>
          <w:tcPr>
            <w:tcW w:w="1341" w:type="dxa"/>
          </w:tcPr>
          <w:p w14:paraId="4F5F9C71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5332" w:type="dxa"/>
          </w:tcPr>
          <w:p w14:paraId="22018334" w14:textId="7702F98B" w:rsidR="00FC7CE6" w:rsidRPr="00057F68" w:rsidRDefault="00E45089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E45089">
              <w:rPr>
                <w:rFonts w:ascii="Times New Roman" w:eastAsia="Times New Roman" w:hAnsi="Times New Roman" w:cs="Times New Roman"/>
              </w:rPr>
              <w:t>Hastanın kimlik bilgileri</w:t>
            </w:r>
            <w:r>
              <w:rPr>
                <w:rFonts w:ascii="Times New Roman" w:eastAsia="Times New Roman" w:hAnsi="Times New Roman" w:cs="Times New Roman"/>
              </w:rPr>
              <w:t xml:space="preserve"> yazın,</w:t>
            </w:r>
          </w:p>
        </w:tc>
        <w:tc>
          <w:tcPr>
            <w:tcW w:w="808" w:type="dxa"/>
          </w:tcPr>
          <w:p w14:paraId="2F1327CD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0CEAA902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21627AC9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42267A91" w14:textId="77777777" w:rsidTr="001C359C">
        <w:trPr>
          <w:trHeight w:val="222"/>
        </w:trPr>
        <w:tc>
          <w:tcPr>
            <w:tcW w:w="1341" w:type="dxa"/>
          </w:tcPr>
          <w:p w14:paraId="45D08737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4</w:t>
            </w:r>
          </w:p>
        </w:tc>
        <w:tc>
          <w:tcPr>
            <w:tcW w:w="5332" w:type="dxa"/>
          </w:tcPr>
          <w:p w14:paraId="6BE01003" w14:textId="5D5AB8FD" w:rsidR="001C359C" w:rsidRPr="00057F68" w:rsidRDefault="00E45089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E45089">
              <w:rPr>
                <w:rFonts w:ascii="Times New Roman" w:eastAsia="Times New Roman" w:hAnsi="Times New Roman" w:cs="Times New Roman"/>
              </w:rPr>
              <w:t>Olayın öyküsü</w:t>
            </w:r>
            <w:r>
              <w:rPr>
                <w:rFonts w:ascii="Times New Roman" w:eastAsia="Times New Roman" w:hAnsi="Times New Roman" w:cs="Times New Roman"/>
              </w:rPr>
              <w:t xml:space="preserve"> yazın</w:t>
            </w:r>
            <w:r w:rsidR="00382401">
              <w:rPr>
                <w:rFonts w:ascii="Times New Roman" w:eastAsia="Times New Roman" w:hAnsi="Times New Roman" w:cs="Times New Roman"/>
              </w:rPr>
              <w:t xml:space="preserve"> (olay tahmini zamanı, gerçekleşme süresi</w:t>
            </w:r>
            <w:r w:rsidR="005C7517">
              <w:rPr>
                <w:rFonts w:ascii="Times New Roman" w:eastAsia="Times New Roman" w:hAnsi="Times New Roman" w:cs="Times New Roman"/>
              </w:rPr>
              <w:t>, yeri</w:t>
            </w:r>
            <w:r w:rsidR="00382401">
              <w:rPr>
                <w:rFonts w:ascii="Times New Roman" w:eastAsia="Times New Roman" w:hAnsi="Times New Roman" w:cs="Times New Roman"/>
              </w:rPr>
              <w:t xml:space="preserve"> ve niteliğini içerir şekilde)</w:t>
            </w:r>
            <w:r>
              <w:rPr>
                <w:rFonts w:ascii="Times New Roman" w:eastAsia="Times New Roman" w:hAnsi="Times New Roman" w:cs="Times New Roman"/>
              </w:rPr>
              <w:t>,</w:t>
            </w:r>
          </w:p>
        </w:tc>
        <w:tc>
          <w:tcPr>
            <w:tcW w:w="808" w:type="dxa"/>
          </w:tcPr>
          <w:p w14:paraId="0DD3246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8291B4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5C0836A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467D0A89" w14:textId="77777777" w:rsidTr="001C359C">
        <w:trPr>
          <w:trHeight w:val="422"/>
        </w:trPr>
        <w:tc>
          <w:tcPr>
            <w:tcW w:w="1341" w:type="dxa"/>
          </w:tcPr>
          <w:p w14:paraId="5938DFD8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5</w:t>
            </w:r>
          </w:p>
        </w:tc>
        <w:tc>
          <w:tcPr>
            <w:tcW w:w="5332" w:type="dxa"/>
          </w:tcPr>
          <w:p w14:paraId="75F05322" w14:textId="2247598F" w:rsidR="001C359C" w:rsidRPr="00057F68" w:rsidRDefault="00E45089" w:rsidP="00E45089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E4508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stanın yakınmaları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ı yazın,</w:t>
            </w:r>
          </w:p>
        </w:tc>
        <w:tc>
          <w:tcPr>
            <w:tcW w:w="808" w:type="dxa"/>
          </w:tcPr>
          <w:p w14:paraId="1FB22E3F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11A4FA2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011CBCA1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A96ED1F" w14:textId="77777777" w:rsidTr="001C359C">
        <w:trPr>
          <w:trHeight w:val="422"/>
        </w:trPr>
        <w:tc>
          <w:tcPr>
            <w:tcW w:w="1341" w:type="dxa"/>
          </w:tcPr>
          <w:p w14:paraId="6164202D" w14:textId="4B1389CA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6</w:t>
            </w:r>
          </w:p>
        </w:tc>
        <w:tc>
          <w:tcPr>
            <w:tcW w:w="5332" w:type="dxa"/>
          </w:tcPr>
          <w:p w14:paraId="593353D6" w14:textId="5D2139E5" w:rsidR="001C359C" w:rsidRDefault="00E45089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E4508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uayene bulguları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ı yazın</w:t>
            </w:r>
            <w:r w:rsidR="004002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</w:p>
        </w:tc>
        <w:tc>
          <w:tcPr>
            <w:tcW w:w="808" w:type="dxa"/>
          </w:tcPr>
          <w:p w14:paraId="21240B64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ED5BC3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8A26F5B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1C48E2A7" w14:textId="77777777" w:rsidTr="001C359C">
        <w:trPr>
          <w:trHeight w:val="425"/>
        </w:trPr>
        <w:tc>
          <w:tcPr>
            <w:tcW w:w="1341" w:type="dxa"/>
            <w:tcBorders>
              <w:bottom w:val="single" w:sz="4" w:space="0" w:color="auto"/>
            </w:tcBorders>
          </w:tcPr>
          <w:p w14:paraId="4609FD64" w14:textId="685E4A0A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lastRenderedPageBreak/>
              <w:t>7</w:t>
            </w:r>
          </w:p>
        </w:tc>
        <w:tc>
          <w:tcPr>
            <w:tcW w:w="5332" w:type="dxa"/>
            <w:tcBorders>
              <w:bottom w:val="single" w:sz="4" w:space="0" w:color="auto"/>
            </w:tcBorders>
          </w:tcPr>
          <w:p w14:paraId="084ABF8C" w14:textId="09C54C91" w:rsidR="001C359C" w:rsidRPr="00057F68" w:rsidRDefault="00E45089" w:rsidP="00E45089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E45089">
              <w:rPr>
                <w:rFonts w:ascii="Times New Roman" w:eastAsia="Times New Roman" w:hAnsi="Times New Roman" w:cs="Times New Roman"/>
              </w:rPr>
              <w:t>Tetkik, görüntüleme ve konsültasyon bulgu ve sonuçları</w:t>
            </w:r>
            <w:r>
              <w:rPr>
                <w:rFonts w:ascii="Times New Roman" w:eastAsia="Times New Roman" w:hAnsi="Times New Roman" w:cs="Times New Roman"/>
              </w:rPr>
              <w:t>nı yazın</w:t>
            </w:r>
            <w:r w:rsidR="00400222">
              <w:rPr>
                <w:rFonts w:ascii="Times New Roman" w:eastAsia="Times New Roman" w:hAnsi="Times New Roman" w:cs="Times New Roman"/>
              </w:rPr>
              <w:t>,</w:t>
            </w: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36A305A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</w:tcPr>
          <w:p w14:paraId="271C7617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09EB2075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94A4181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  <w:right w:val="single" w:sz="4" w:space="0" w:color="auto"/>
            </w:tcBorders>
          </w:tcPr>
          <w:p w14:paraId="332BD259" w14:textId="5A3D28B1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8</w:t>
            </w:r>
          </w:p>
        </w:tc>
        <w:tc>
          <w:tcPr>
            <w:tcW w:w="5332" w:type="dxa"/>
            <w:tcBorders>
              <w:left w:val="single" w:sz="4" w:space="0" w:color="auto"/>
              <w:bottom w:val="single" w:sz="4" w:space="0" w:color="auto"/>
            </w:tcBorders>
          </w:tcPr>
          <w:p w14:paraId="6B173419" w14:textId="77777777" w:rsidR="008D2570" w:rsidRDefault="00E45089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ulgular</w:t>
            </w:r>
            <w:r w:rsidR="008D2570"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 xml:space="preserve"> göre</w:t>
            </w:r>
            <w:r w:rsidR="00A20DC7">
              <w:rPr>
                <w:rFonts w:ascii="Times New Roman" w:eastAsia="Times New Roman" w:hAnsi="Times New Roman" w:cs="Times New Roman"/>
              </w:rPr>
              <w:t xml:space="preserve"> sonuç yazın;</w:t>
            </w:r>
          </w:p>
          <w:p w14:paraId="643E6975" w14:textId="5438C119" w:rsidR="008D2570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Yaşamsal tehlike?</w:t>
            </w:r>
          </w:p>
          <w:p w14:paraId="3400EDC1" w14:textId="77777777" w:rsidR="008D2570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asit tıbbi müdahale?</w:t>
            </w:r>
          </w:p>
          <w:p w14:paraId="33316438" w14:textId="1648767C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emik kırığı var mı yok mu? Varsa skoru?</w:t>
            </w:r>
          </w:p>
        </w:tc>
        <w:tc>
          <w:tcPr>
            <w:tcW w:w="808" w:type="dxa"/>
            <w:tcBorders>
              <w:left w:val="single" w:sz="4" w:space="0" w:color="auto"/>
              <w:bottom w:val="single" w:sz="4" w:space="0" w:color="auto"/>
            </w:tcBorders>
          </w:tcPr>
          <w:p w14:paraId="08DE818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left w:val="single" w:sz="4" w:space="0" w:color="auto"/>
              <w:bottom w:val="single" w:sz="4" w:space="0" w:color="auto"/>
            </w:tcBorders>
          </w:tcPr>
          <w:p w14:paraId="5B1CC374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left w:val="single" w:sz="4" w:space="0" w:color="auto"/>
              <w:bottom w:val="single" w:sz="4" w:space="0" w:color="auto"/>
            </w:tcBorders>
          </w:tcPr>
          <w:p w14:paraId="7983330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0AA6724E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CC4D" w14:textId="286347CE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9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0D8908" w14:textId="78296F1D" w:rsidR="001C359C" w:rsidRPr="00E17091" w:rsidRDefault="00E17091" w:rsidP="00E17091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Vücut diyagramına harici bulguları belirtin, 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4EB07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D5177B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F2976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14628F79" w14:textId="77777777" w:rsidTr="001C359C">
        <w:trPr>
          <w:trHeight w:val="133"/>
        </w:trPr>
        <w:tc>
          <w:tcPr>
            <w:tcW w:w="1341" w:type="dxa"/>
            <w:tcBorders>
              <w:bottom w:val="single" w:sz="4" w:space="0" w:color="auto"/>
            </w:tcBorders>
          </w:tcPr>
          <w:p w14:paraId="2E7BDCCC" w14:textId="6DAB6C42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0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0D25C5E" w14:textId="0923845D" w:rsidR="001C359C" w:rsidRPr="00057F68" w:rsidRDefault="00E17091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apor tarihini yaz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12E6F5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6D716937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32DE4750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255F7A44" w14:textId="77777777" w:rsidTr="001C359C">
        <w:trPr>
          <w:trHeight w:val="411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4E0BF36B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1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B862EF5" w14:textId="0279BD92" w:rsidR="001C359C" w:rsidRPr="00057F68" w:rsidRDefault="00E17091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aporun her sayfasını kaşeleyin ve imzalay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25C433B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73019F1E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0422A5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2C85FF3A" w14:textId="77777777" w:rsidTr="001C359C">
        <w:trPr>
          <w:trHeight w:val="422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5AE245B0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2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598599D" w14:textId="09C7AFAD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30B2AC5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18B1478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5F9D31A2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5FF3B2AC" w14:textId="77777777" w:rsidTr="0089744D">
        <w:trPr>
          <w:trHeight w:val="155"/>
        </w:trPr>
        <w:tc>
          <w:tcPr>
            <w:tcW w:w="1341" w:type="dxa"/>
            <w:tcBorders>
              <w:bottom w:val="single" w:sz="4" w:space="0" w:color="auto"/>
            </w:tcBorders>
          </w:tcPr>
          <w:p w14:paraId="2B9D12B6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3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E3A443" w14:textId="5B3E893B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F217782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11F26F8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1CAE25FA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389122DC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31A5BEF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4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4545A56F" w14:textId="0F60751E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1BE8635A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3D3826DF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E38152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6043CFC6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</w:tcBorders>
          </w:tcPr>
          <w:p w14:paraId="32F31EA6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5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3EBA025" w14:textId="1823AF2F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716B7D1C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43AB9AE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9634466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2552C5F0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486CD27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6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2790C0F" w14:textId="0ED95CBF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58D092CF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49CF699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4AD3EE6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7D823D31" w14:textId="77777777" w:rsidTr="001C359C">
        <w:trPr>
          <w:trHeight w:val="422"/>
        </w:trPr>
        <w:tc>
          <w:tcPr>
            <w:tcW w:w="1341" w:type="dxa"/>
          </w:tcPr>
          <w:p w14:paraId="73804D7E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7</w:t>
            </w:r>
          </w:p>
        </w:tc>
        <w:tc>
          <w:tcPr>
            <w:tcW w:w="5332" w:type="dxa"/>
          </w:tcPr>
          <w:p w14:paraId="1C29DBA7" w14:textId="43C7B1D3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</w:tcPr>
          <w:p w14:paraId="0CDC5955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C5BC62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7CEA44E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3AFC4A96" w14:textId="77777777" w:rsidTr="001C359C">
        <w:trPr>
          <w:trHeight w:val="277"/>
        </w:trPr>
        <w:tc>
          <w:tcPr>
            <w:tcW w:w="1341" w:type="dxa"/>
          </w:tcPr>
          <w:p w14:paraId="0872807B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8</w:t>
            </w:r>
          </w:p>
        </w:tc>
        <w:tc>
          <w:tcPr>
            <w:tcW w:w="5332" w:type="dxa"/>
          </w:tcPr>
          <w:p w14:paraId="2BB7B5F1" w14:textId="5EFDCC75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1CBAE6D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DEF5733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21F123EF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D2570" w:rsidRPr="00057F68" w14:paraId="0FC03C5F" w14:textId="77777777" w:rsidTr="001C359C">
        <w:trPr>
          <w:trHeight w:val="308"/>
        </w:trPr>
        <w:tc>
          <w:tcPr>
            <w:tcW w:w="1341" w:type="dxa"/>
          </w:tcPr>
          <w:p w14:paraId="7BC63042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9</w:t>
            </w:r>
          </w:p>
        </w:tc>
        <w:tc>
          <w:tcPr>
            <w:tcW w:w="5332" w:type="dxa"/>
          </w:tcPr>
          <w:p w14:paraId="7D365706" w14:textId="4999986B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808" w:type="dxa"/>
          </w:tcPr>
          <w:p w14:paraId="28B5758C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98" w:type="dxa"/>
          </w:tcPr>
          <w:p w14:paraId="546B32C8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83" w:type="dxa"/>
          </w:tcPr>
          <w:p w14:paraId="2F8801F7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D2570" w:rsidRPr="00057F68" w14:paraId="386DDC82" w14:textId="77777777" w:rsidTr="001C359C">
        <w:trPr>
          <w:trHeight w:val="288"/>
        </w:trPr>
        <w:tc>
          <w:tcPr>
            <w:tcW w:w="1341" w:type="dxa"/>
          </w:tcPr>
          <w:p w14:paraId="5CD8C19B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0</w:t>
            </w:r>
          </w:p>
        </w:tc>
        <w:tc>
          <w:tcPr>
            <w:tcW w:w="5332" w:type="dxa"/>
          </w:tcPr>
          <w:p w14:paraId="028840E3" w14:textId="24791AA3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02DF552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E290EC0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4827C2ED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69B13BF8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4F5683A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45050FA8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6E367B2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5A7FBE8" w14:textId="037A55F6" w:rsidR="004D613E" w:rsidRPr="00057F68" w:rsidRDefault="004D613E" w:rsidP="00057F68"/>
    <w:sectPr w:rsidR="004D613E" w:rsidRPr="00057F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12B31E93"/>
    <w:multiLevelType w:val="hybridMultilevel"/>
    <w:tmpl w:val="4D064B1A"/>
    <w:lvl w:ilvl="0" w:tplc="B052CA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661B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1ECB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4C8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EA6E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7A4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6A9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523B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8077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7D5085F"/>
    <w:multiLevelType w:val="hybridMultilevel"/>
    <w:tmpl w:val="95C635EA"/>
    <w:lvl w:ilvl="0" w:tplc="E632AB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26F30"/>
    <w:multiLevelType w:val="hybridMultilevel"/>
    <w:tmpl w:val="8758D48A"/>
    <w:lvl w:ilvl="0" w:tplc="337C7C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28EC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C6B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D48A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440A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FCB4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0A29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4A13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802E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YxN7AwM7YwNDFT0lEKTi0uzszPAykwrgUAhnxMOCwAAAA="/>
  </w:docVars>
  <w:rsids>
    <w:rsidRoot w:val="00B11D99"/>
    <w:rsid w:val="00026070"/>
    <w:rsid w:val="00055E1D"/>
    <w:rsid w:val="00057F68"/>
    <w:rsid w:val="00075A66"/>
    <w:rsid w:val="000E476F"/>
    <w:rsid w:val="001223D5"/>
    <w:rsid w:val="001429A2"/>
    <w:rsid w:val="00144264"/>
    <w:rsid w:val="001C359C"/>
    <w:rsid w:val="003605D0"/>
    <w:rsid w:val="00382401"/>
    <w:rsid w:val="003F22A2"/>
    <w:rsid w:val="00400222"/>
    <w:rsid w:val="0042183F"/>
    <w:rsid w:val="00473A5E"/>
    <w:rsid w:val="004D613E"/>
    <w:rsid w:val="00541B8A"/>
    <w:rsid w:val="00575A71"/>
    <w:rsid w:val="005C7517"/>
    <w:rsid w:val="00665051"/>
    <w:rsid w:val="006A3768"/>
    <w:rsid w:val="006E4743"/>
    <w:rsid w:val="00784375"/>
    <w:rsid w:val="0080417F"/>
    <w:rsid w:val="008D2570"/>
    <w:rsid w:val="009062B5"/>
    <w:rsid w:val="00913D23"/>
    <w:rsid w:val="00A20DC7"/>
    <w:rsid w:val="00A60672"/>
    <w:rsid w:val="00AC1ACD"/>
    <w:rsid w:val="00B11D99"/>
    <w:rsid w:val="00B461DE"/>
    <w:rsid w:val="00C32BA0"/>
    <w:rsid w:val="00C66829"/>
    <w:rsid w:val="00D860A2"/>
    <w:rsid w:val="00E17091"/>
    <w:rsid w:val="00E45089"/>
    <w:rsid w:val="00E912FF"/>
    <w:rsid w:val="00F27391"/>
    <w:rsid w:val="00F50FA3"/>
    <w:rsid w:val="00FC7CE6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49E76"/>
  <w15:docId w15:val="{18CB7050-BB6A-42AD-B5B5-3BD3E6E9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42183F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2183F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8D25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4632">
          <w:marLeft w:val="44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5852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1294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5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5080">
          <w:marLeft w:val="44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1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73487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94569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7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974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4A2F4-4C72-4546-B385-9C308DBB1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...</cp:lastModifiedBy>
  <cp:revision>7</cp:revision>
  <dcterms:created xsi:type="dcterms:W3CDTF">2021-09-09T18:21:00Z</dcterms:created>
  <dcterms:modified xsi:type="dcterms:W3CDTF">2021-09-09T18:36:00Z</dcterms:modified>
</cp:coreProperties>
</file>